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D84A8B" w14:textId="41C10FEE" w:rsidR="003B4BAC" w:rsidRPr="00FB02FF" w:rsidRDefault="00FB02FF" w:rsidP="00FB02FF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FB02FF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Травмы конечностей</w:t>
      </w:r>
    </w:p>
    <w:p w14:paraId="07FCD3A7" w14:textId="77777777" w:rsid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</w:pPr>
    </w:p>
    <w:p w14:paraId="17F63824" w14:textId="47FB1FB9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Дефицит ОЦК при переломах:</w:t>
      </w:r>
    </w:p>
    <w:p w14:paraId="5BD46E3B" w14:textId="77777777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костей таза (500-5000 мл)</w:t>
      </w:r>
    </w:p>
    <w:p w14:paraId="7F95AD43" w14:textId="77777777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бедра (300-2000 мл)</w:t>
      </w:r>
    </w:p>
    <w:p w14:paraId="2C24EFC2" w14:textId="77777777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обеих костей голени (100-1000 мл)</w:t>
      </w:r>
    </w:p>
    <w:p w14:paraId="200EA83D" w14:textId="77777777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леча (100-800 мл)</w:t>
      </w:r>
    </w:p>
    <w:p w14:paraId="0A5F2A27" w14:textId="547A6C60" w:rsid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обеих костей предплечья (50-400 мл)</w:t>
      </w:r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br/>
      </w:r>
    </w:p>
    <w:p w14:paraId="779C732B" w14:textId="77777777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</w:p>
    <w:p w14:paraId="7FE0C1CD" w14:textId="77777777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Медицинская помощь:</w:t>
      </w:r>
    </w:p>
    <w:tbl>
      <w:tblPr>
        <w:tblW w:w="9490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0"/>
      </w:tblGrid>
      <w:tr w:rsidR="00FB02FF" w:rsidRPr="00FB02FF" w14:paraId="4CCE79B3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C77D90B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Вывих – фиксировать конечность не меняя положения.</w:t>
            </w:r>
          </w:p>
        </w:tc>
      </w:tr>
      <w:tr w:rsidR="00FB02FF" w:rsidRPr="00FB02FF" w14:paraId="617788F9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81FA7DD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Обезболивание детей: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 Analgini 50% 5-10 mg/кг в/в 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u w:val="single"/>
                <w:lang/>
              </w:rPr>
              <w:t>или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 Sol. Promedoli 1% 0,1 ml/год жизни п/к</w:t>
            </w:r>
          </w:p>
        </w:tc>
      </w:tr>
      <w:tr w:rsidR="00FB02FF" w:rsidRPr="00FB02FF" w14:paraId="2F13E529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1CEA16F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Обезболивание взрослых (выраженный болевой синдром или локализация в крупных трубчатых костях):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 Ketorolaci 3% – 1 ml в/м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 Tramadoli 5% – 1-2 ml в/в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 Promedoli 2% – 1 ml в/в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 Fentanyli 0,005% – 1 ml в/в</w:t>
            </w:r>
          </w:p>
        </w:tc>
      </w:tr>
      <w:tr w:rsidR="00FB02FF" w:rsidRPr="00FB02FF" w14:paraId="405CC00B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94B1476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«Холод» при наличии на место перелома</w:t>
            </w:r>
          </w:p>
        </w:tc>
      </w:tr>
      <w:tr w:rsidR="00FB02FF" w:rsidRPr="00FB02FF" w14:paraId="59620077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1404348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Транспортная иммобилизация</w:t>
            </w:r>
          </w:p>
        </w:tc>
      </w:tr>
    </w:tbl>
    <w:p w14:paraId="1FB8B0DF" w14:textId="7562E783" w:rsidR="00FB02FF" w:rsidRDefault="00FB02FF" w:rsidP="00FB02F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6E5881DA" w14:textId="77777777" w:rsidR="00FB02FF" w:rsidRPr="00FB02FF" w:rsidRDefault="00FB02FF" w:rsidP="00FB02F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0B66141C" w14:textId="77777777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Переломы костей таза у детей:</w:t>
      </w:r>
    </w:p>
    <w:tbl>
      <w:tblPr>
        <w:tblW w:w="9490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0"/>
      </w:tblGrid>
      <w:tr w:rsidR="00FB02FF" w:rsidRPr="00FB02FF" w14:paraId="308C3BD2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61E3961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Sol. Atropini 0,1% 0,5 ml + Sol. Diazepami 0,5% 0,1 ml/кг (не более 2 ml на введение)</w:t>
            </w:r>
          </w:p>
        </w:tc>
      </w:tr>
      <w:tr w:rsidR="00FB02FF" w:rsidRPr="00FB02FF" w14:paraId="35B9866D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EDFAB41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При наличии болевого синдрома: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 Fentanyli 0,005% 0,01 mg/кг или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 Promedoli 1% 0,1 ml/год жизни в/м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Детям первых двух лет жизни: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 Analgini 50% 0,1-0,2 ml/год жизни в/в или в/м или</w:t>
            </w: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br/>
              <w:t>Sol.Tramadoli 5% 1-2 mg/кг в/м</w:t>
            </w:r>
          </w:p>
        </w:tc>
      </w:tr>
      <w:tr w:rsidR="00FB02FF" w:rsidRPr="00FB02FF" w14:paraId="66954E09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2966C4B6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Инфузионная терапия (0,9% NaCl 20 ml/кг)</w:t>
            </w:r>
          </w:p>
        </w:tc>
      </w:tr>
      <w:tr w:rsidR="00FB02FF" w:rsidRPr="00FB02FF" w14:paraId="051FABE1" w14:textId="77777777" w:rsidTr="00FB02F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8DF99E5" w14:textId="77777777" w:rsidR="00FB02FF" w:rsidRPr="00FB02FF" w:rsidRDefault="00FB02FF" w:rsidP="00FB02F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FB02F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Иммобилизация на щите или в вакуумном матрасе в позе лягушки (валик под колени, ноги чуть разведены, в коленях чуть согнуты или с поворотом туловища ~на 20° на здоровую сторону с подкладыванием под низ подушек, свернутой одежды).</w:t>
            </w:r>
          </w:p>
        </w:tc>
      </w:tr>
    </w:tbl>
    <w:p w14:paraId="2B11875E" w14:textId="320000AC" w:rsidR="00FB02FF" w:rsidRDefault="00FB02FF" w:rsidP="00FB02FF">
      <w:pPr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</w:p>
    <w:p w14:paraId="45269D07" w14:textId="77777777" w:rsidR="00FB02FF" w:rsidRPr="00FB02FF" w:rsidRDefault="00FB02FF" w:rsidP="00FB02F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5A82F691" w14:textId="77777777" w:rsidR="00FB02FF" w:rsidRPr="00FB02FF" w:rsidRDefault="00FB02FF" w:rsidP="00FB02F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Нормативные документы, регулирующие оказание помощи:</w:t>
      </w:r>
    </w:p>
    <w:p w14:paraId="6D39F536" w14:textId="77777777" w:rsidR="00FB02FF" w:rsidRPr="00FB02FF" w:rsidRDefault="00FB02FF" w:rsidP="00FB02FF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остановление МЗ РБ №1030 от 30.09.2010 «Об утверждении клинических протоколов оказания скорой медицинск</w:t>
      </w:r>
      <w:bookmarkStart w:id="0" w:name="_GoBack"/>
      <w:bookmarkEnd w:id="0"/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ой помощи взрослому населению»</w:t>
      </w:r>
    </w:p>
    <w:p w14:paraId="268CF055" w14:textId="66C24EBA" w:rsidR="00FB02FF" w:rsidRPr="00FB02FF" w:rsidRDefault="00FB02FF" w:rsidP="00FB02FF">
      <w:p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FB02F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sectPr w:rsidR="00FB02FF" w:rsidRPr="00FB02F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MzMDG2NDc0NTRQ0lEKTi0uzszPAykwrAUAAGHAuiwAAAA="/>
  </w:docVars>
  <w:rsids>
    <w:rsidRoot w:val="00FB02FF"/>
    <w:rsid w:val="003B4BAC"/>
    <w:rsid w:val="00FB0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67006FC"/>
  <w15:chartTrackingRefBased/>
  <w15:docId w15:val="{A87F3E43-D783-4482-8CD0-13662FD43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02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90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6</Words>
  <Characters>1350</Characters>
  <Application>Microsoft Office Word</Application>
  <DocSecurity>0</DocSecurity>
  <Lines>11</Lines>
  <Paragraphs>3</Paragraphs>
  <ScaleCrop>false</ScaleCrop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1</cp:revision>
  <dcterms:created xsi:type="dcterms:W3CDTF">2020-01-11T11:43:00Z</dcterms:created>
  <dcterms:modified xsi:type="dcterms:W3CDTF">2020-01-11T11:45:00Z</dcterms:modified>
</cp:coreProperties>
</file>